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974AE" w:rsidP="009344FF">
      <w:r w:rsidRPr="003974AE">
        <w:t>Accepted</w:t>
      </w:r>
      <w:r w:rsidR="00C94B49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F0B20" w:rsidRPr="00E00443" w:rsidRDefault="008F0B20" w:rsidP="009344FF">
      <w:bookmarkStart w:id="0" w:name="_GoBack"/>
      <w:proofErr w:type="spellStart"/>
      <w:r w:rsidRPr="00E00443">
        <w:t>Dr.</w:t>
      </w:r>
      <w:proofErr w:type="spellEnd"/>
      <w:r w:rsidRPr="00E00443">
        <w:t xml:space="preserve"> Sung-</w:t>
      </w:r>
      <w:proofErr w:type="spellStart"/>
      <w:r w:rsidRPr="00E00443">
        <w:t>Kun</w:t>
      </w:r>
      <w:proofErr w:type="spellEnd"/>
      <w:r w:rsidRPr="00E00443">
        <w:t xml:space="preserve"> Kim, </w:t>
      </w:r>
      <w:proofErr w:type="spellStart"/>
      <w:r w:rsidRPr="00E00443">
        <w:t>Northeastern</w:t>
      </w:r>
      <w:proofErr w:type="spellEnd"/>
      <w:r w:rsidRPr="00E00443">
        <w:t xml:space="preserve"> State University, USA</w:t>
      </w:r>
      <w:bookmarkEnd w:id="0"/>
    </w:p>
    <w:sectPr w:rsidR="008F0B20" w:rsidRPr="00E004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CyNDIyszAzMzGwNDRQ0lEKTi0uzszPAykwrAUA1nKBmCwAAAA="/>
  </w:docVars>
  <w:rsids>
    <w:rsidRoot w:val="00A72896"/>
    <w:rsid w:val="002C0B2C"/>
    <w:rsid w:val="003974AE"/>
    <w:rsid w:val="008F0B20"/>
    <w:rsid w:val="009344FF"/>
    <w:rsid w:val="009F328F"/>
    <w:rsid w:val="00A72896"/>
    <w:rsid w:val="00C94B49"/>
    <w:rsid w:val="00E00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959D89"/>
  <w15:docId w15:val="{DBC30269-3013-4258-997F-FAB5BAD6B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880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</Words>
  <Characters>85</Characters>
  <Application>Microsoft Office Word</Application>
  <DocSecurity>0</DocSecurity>
  <Lines>1</Lines>
  <Paragraphs>1</Paragraphs>
  <ScaleCrop>false</ScaleCrop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10T11:00:00Z</dcterms:modified>
</cp:coreProperties>
</file>